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7E528" w14:textId="641A1554" w:rsidR="00BB7770" w:rsidRPr="008C69C4" w:rsidRDefault="00BB7770" w:rsidP="00F87B34">
      <w:pPr>
        <w:bidi/>
        <w:spacing w:after="0" w:line="240" w:lineRule="auto"/>
        <w:jc w:val="center"/>
        <w:rPr>
          <w:rFonts w:ascii="Simplified Arabic" w:hAnsi="Simplified Arabic" w:cs="Simplified Arabic"/>
          <w:b/>
          <w:bCs/>
          <w:sz w:val="24"/>
          <w:szCs w:val="24"/>
          <w:u w:val="single"/>
          <w:rtl/>
        </w:rPr>
      </w:pPr>
      <w:r w:rsidRPr="008C69C4">
        <w:rPr>
          <w:rFonts w:ascii="Simplified Arabic" w:hAnsi="Simplified Arabic" w:cs="Simplified Arabic"/>
          <w:b/>
          <w:bCs/>
          <w:sz w:val="24"/>
          <w:szCs w:val="24"/>
          <w:u w:val="single"/>
          <w:rtl/>
        </w:rPr>
        <w:t>تنويه إعلامي</w:t>
      </w:r>
    </w:p>
    <w:p w14:paraId="57B1273C" w14:textId="77777777" w:rsidR="00E71471" w:rsidRPr="008C69C4" w:rsidRDefault="00E71471" w:rsidP="00F87B34">
      <w:pPr>
        <w:bidi/>
        <w:spacing w:after="0" w:line="240" w:lineRule="auto"/>
        <w:jc w:val="center"/>
        <w:rPr>
          <w:rFonts w:ascii="Simplified Arabic" w:hAnsi="Simplified Arabic" w:cs="Simplified Arabic"/>
          <w:b/>
          <w:bCs/>
          <w:sz w:val="24"/>
          <w:szCs w:val="24"/>
          <w:u w:val="single"/>
        </w:rPr>
      </w:pPr>
    </w:p>
    <w:p w14:paraId="5B8EBC6C" w14:textId="3A9BFE47" w:rsidR="0010593B" w:rsidRPr="008C69C4" w:rsidRDefault="00CB5007" w:rsidP="00F87B34">
      <w:pPr>
        <w:bidi/>
        <w:jc w:val="center"/>
        <w:rPr>
          <w:rFonts w:ascii="Simplified Arabic" w:hAnsi="Simplified Arabic" w:cs="Simplified Arabic"/>
          <w:b/>
          <w:bCs/>
          <w:sz w:val="32"/>
          <w:szCs w:val="32"/>
          <w:rtl/>
        </w:rPr>
      </w:pPr>
      <w:bookmarkStart w:id="0" w:name="_Hlk42175328"/>
      <w:r w:rsidRPr="008C69C4">
        <w:rPr>
          <w:rFonts w:ascii="Simplified Arabic" w:hAnsi="Simplified Arabic" w:cs="Simplified Arabic"/>
          <w:b/>
          <w:bCs/>
          <w:sz w:val="32"/>
          <w:szCs w:val="32"/>
        </w:rPr>
        <w:t>OSN</w:t>
      </w:r>
      <w:r w:rsidRPr="008C69C4">
        <w:rPr>
          <w:rFonts w:ascii="Simplified Arabic" w:hAnsi="Simplified Arabic" w:cs="Simplified Arabic"/>
          <w:b/>
          <w:bCs/>
          <w:sz w:val="32"/>
          <w:szCs w:val="32"/>
          <w:rtl/>
        </w:rPr>
        <w:t xml:space="preserve"> تطلق قناة مؤقتة تحتفي بأعمال النجم توم كروز هذا الشهر</w:t>
      </w:r>
    </w:p>
    <w:p w14:paraId="6D164BAB" w14:textId="29E60D63" w:rsidR="00E71471" w:rsidRPr="008C69C4" w:rsidRDefault="0010593B" w:rsidP="00EE4D35">
      <w:pPr>
        <w:bidi/>
        <w:jc w:val="center"/>
        <w:rPr>
          <w:rFonts w:ascii="Simplified Arabic" w:hAnsi="Simplified Arabic" w:cs="Simplified Arabic"/>
          <w:i/>
          <w:iCs/>
          <w:sz w:val="24"/>
          <w:szCs w:val="24"/>
          <w:rtl/>
        </w:rPr>
      </w:pPr>
      <w:r w:rsidRPr="008C69C4">
        <w:rPr>
          <w:rFonts w:ascii="Simplified Arabic" w:hAnsi="Simplified Arabic" w:cs="Simplified Arabic"/>
          <w:i/>
          <w:iCs/>
          <w:sz w:val="24"/>
          <w:szCs w:val="24"/>
          <w:rtl/>
        </w:rPr>
        <w:t xml:space="preserve">الشبكة الترفيهية الرائدة تعرض أفضل أفلام الممثل الهوليوودي </w:t>
      </w:r>
      <w:r w:rsidR="00F87B34" w:rsidRPr="008C69C4">
        <w:rPr>
          <w:rFonts w:ascii="Simplified Arabic" w:hAnsi="Simplified Arabic" w:cs="Simplified Arabic"/>
          <w:i/>
          <w:iCs/>
          <w:sz w:val="24"/>
          <w:szCs w:val="24"/>
          <w:rtl/>
        </w:rPr>
        <w:t>الحافلة بالتشويق والإثارة</w:t>
      </w:r>
      <w:r w:rsidRPr="008C69C4">
        <w:rPr>
          <w:rFonts w:ascii="Simplified Arabic" w:hAnsi="Simplified Arabic" w:cs="Simplified Arabic"/>
          <w:i/>
          <w:iCs/>
          <w:sz w:val="24"/>
          <w:szCs w:val="24"/>
          <w:rtl/>
        </w:rPr>
        <w:t xml:space="preserve"> في يونيو</w:t>
      </w:r>
    </w:p>
    <w:p w14:paraId="5A19D99E" w14:textId="4EE77E14" w:rsidR="00B54D90" w:rsidRPr="008C69C4" w:rsidRDefault="00E71471" w:rsidP="00F87B34">
      <w:pPr>
        <w:bidi/>
        <w:jc w:val="both"/>
        <w:rPr>
          <w:rFonts w:ascii="Simplified Arabic" w:hAnsi="Simplified Arabic" w:cs="Simplified Arabic"/>
          <w:sz w:val="24"/>
          <w:szCs w:val="24"/>
          <w:shd w:val="clear" w:color="auto" w:fill="FFFFFF"/>
          <w:rtl/>
        </w:rPr>
      </w:pPr>
      <w:r w:rsidRPr="008C69C4">
        <w:rPr>
          <w:rFonts w:ascii="Simplified Arabic" w:hAnsi="Simplified Arabic" w:cs="Simplified Arabic"/>
          <w:b/>
          <w:bCs/>
          <w:sz w:val="24"/>
          <w:szCs w:val="24"/>
          <w:shd w:val="clear" w:color="auto" w:fill="FFFFFF"/>
          <w:rtl/>
        </w:rPr>
        <w:t xml:space="preserve">دبي، الإمارات العربية المتحدة – </w:t>
      </w:r>
      <w:r w:rsidRPr="008C69C4">
        <w:rPr>
          <w:rFonts w:ascii="Simplified Arabic" w:hAnsi="Simplified Arabic" w:cs="Simplified Arabic"/>
          <w:b/>
          <w:bCs/>
          <w:sz w:val="24"/>
          <w:szCs w:val="24"/>
          <w:shd w:val="clear" w:color="auto" w:fill="FFFFFF"/>
        </w:rPr>
        <w:t>xx</w:t>
      </w:r>
      <w:r w:rsidRPr="008C69C4">
        <w:rPr>
          <w:rFonts w:ascii="Simplified Arabic" w:hAnsi="Simplified Arabic" w:cs="Simplified Arabic"/>
          <w:b/>
          <w:bCs/>
          <w:sz w:val="24"/>
          <w:szCs w:val="24"/>
          <w:shd w:val="clear" w:color="auto" w:fill="FFFFFF"/>
          <w:rtl/>
        </w:rPr>
        <w:t xml:space="preserve"> يونيو 2020:</w:t>
      </w:r>
      <w:r w:rsidR="00E556B0">
        <w:rPr>
          <w:rFonts w:ascii="Simplified Arabic" w:hAnsi="Simplified Arabic" w:cs="Simplified Arabic"/>
          <w:b/>
          <w:bCs/>
          <w:sz w:val="24"/>
          <w:szCs w:val="24"/>
          <w:shd w:val="clear" w:color="auto" w:fill="FFFFFF"/>
        </w:rPr>
        <w:t xml:space="preserve"> </w:t>
      </w:r>
      <w:r w:rsidRPr="008C69C4">
        <w:rPr>
          <w:rFonts w:ascii="Simplified Arabic" w:hAnsi="Simplified Arabic" w:cs="Simplified Arabic"/>
          <w:sz w:val="24"/>
          <w:szCs w:val="24"/>
          <w:rtl/>
        </w:rPr>
        <w:t xml:space="preserve">أعلنت </w:t>
      </w:r>
      <w:hyperlink r:id="rId11" w:history="1">
        <w:r w:rsidRPr="008C69C4">
          <w:rPr>
            <w:rStyle w:val="Hyperlink"/>
            <w:rFonts w:ascii="Simplified Arabic" w:hAnsi="Simplified Arabic" w:cs="Simplified Arabic"/>
            <w:bCs/>
            <w:color w:val="0070C0"/>
            <w:sz w:val="24"/>
            <w:szCs w:val="24"/>
          </w:rPr>
          <w:t>OSN</w:t>
        </w:r>
      </w:hyperlink>
      <w:r w:rsidR="00F87B34" w:rsidRPr="008C69C4">
        <w:rPr>
          <w:rStyle w:val="Hyperlink"/>
          <w:rFonts w:ascii="Simplified Arabic" w:hAnsi="Simplified Arabic" w:cs="Simplified Arabic"/>
          <w:bCs/>
          <w:color w:val="0070C0"/>
          <w:sz w:val="24"/>
          <w:szCs w:val="24"/>
          <w:u w:val="none"/>
          <w:rtl/>
        </w:rPr>
        <w:t xml:space="preserve"> </w:t>
      </w:r>
      <w:r w:rsidRPr="008C69C4">
        <w:rPr>
          <w:rFonts w:ascii="Simplified Arabic" w:hAnsi="Simplified Arabic" w:cs="Simplified Arabic"/>
          <w:sz w:val="24"/>
          <w:szCs w:val="24"/>
          <w:rtl/>
        </w:rPr>
        <w:t>عزمها إطلاق القناة المؤقتة</w:t>
      </w:r>
      <w:r w:rsidRPr="008C69C4">
        <w:rPr>
          <w:rFonts w:ascii="Simplified Arabic" w:hAnsi="Simplified Arabic" w:cs="Simplified Arabic"/>
          <w:b/>
          <w:bCs/>
          <w:sz w:val="24"/>
          <w:szCs w:val="24"/>
        </w:rPr>
        <w:t xml:space="preserve">Cruise Control </w:t>
      </w:r>
      <w:r w:rsidR="00F87B34" w:rsidRPr="008C69C4">
        <w:rPr>
          <w:rFonts w:ascii="Simplified Arabic" w:hAnsi="Simplified Arabic" w:cs="Simplified Arabic"/>
          <w:b/>
          <w:bCs/>
          <w:sz w:val="24"/>
          <w:szCs w:val="24"/>
          <w:rtl/>
        </w:rPr>
        <w:t xml:space="preserve"> </w:t>
      </w:r>
      <w:r w:rsidRPr="008C69C4">
        <w:rPr>
          <w:rFonts w:ascii="Simplified Arabic" w:hAnsi="Simplified Arabic" w:cs="Simplified Arabic"/>
          <w:sz w:val="24"/>
          <w:szCs w:val="24"/>
          <w:rtl/>
        </w:rPr>
        <w:t>المخصصة لأعمال النجم توم كروز في 19 يونيو عند الساعة 9 صباحاً بتوقيت السعودية/10 صباحاً بتوقيت الإمارات، حيث</w:t>
      </w:r>
      <w:r w:rsidR="00F87B34" w:rsidRPr="008C69C4">
        <w:rPr>
          <w:rFonts w:ascii="Simplified Arabic" w:hAnsi="Simplified Arabic" w:cs="Simplified Arabic"/>
          <w:sz w:val="24"/>
          <w:szCs w:val="24"/>
          <w:rtl/>
        </w:rPr>
        <w:t xml:space="preserve"> </w:t>
      </w:r>
      <w:r w:rsidRPr="008C69C4">
        <w:rPr>
          <w:rFonts w:ascii="Simplified Arabic" w:hAnsi="Simplified Arabic" w:cs="Simplified Arabic"/>
          <w:sz w:val="24"/>
          <w:szCs w:val="24"/>
          <w:rtl/>
        </w:rPr>
        <w:t>تدعو الشبكة الترفيهية الرائدة عشاق أفلام الإثارة والتشويق إلى عدم تفويت الفرصة ومتابعة أروع أفلام الممثل الشهير احتفالاً بيوم ميلاده في 3 يوليو القادم.</w:t>
      </w:r>
    </w:p>
    <w:p w14:paraId="034200A3" w14:textId="34637464" w:rsidR="00777A5B" w:rsidRPr="008C69C4" w:rsidRDefault="00CB5007" w:rsidP="00EE4D35">
      <w:pPr>
        <w:bidi/>
        <w:jc w:val="both"/>
        <w:rPr>
          <w:rFonts w:ascii="Simplified Arabic" w:hAnsi="Simplified Arabic" w:cs="Simplified Arabic"/>
          <w:sz w:val="24"/>
          <w:szCs w:val="24"/>
          <w:shd w:val="clear" w:color="auto" w:fill="FFFFFF"/>
          <w:rtl/>
        </w:rPr>
      </w:pPr>
      <w:r w:rsidRPr="008C69C4">
        <w:rPr>
          <w:rFonts w:ascii="Simplified Arabic" w:hAnsi="Simplified Arabic" w:cs="Simplified Arabic"/>
          <w:sz w:val="24"/>
          <w:szCs w:val="24"/>
          <w:rtl/>
        </w:rPr>
        <w:t xml:space="preserve">وستبث القناة 19 من أفضل أفلام كروز لغاية 4 يوليو، بما فيها </w:t>
      </w:r>
      <w:r w:rsidRPr="008C69C4">
        <w:rPr>
          <w:rFonts w:ascii="Simplified Arabic" w:hAnsi="Simplified Arabic" w:cs="Simplified Arabic"/>
          <w:b/>
          <w:bCs/>
          <w:sz w:val="24"/>
          <w:szCs w:val="24"/>
        </w:rPr>
        <w:t>Top Gun</w:t>
      </w:r>
      <w:r w:rsidR="00EE4D35" w:rsidRPr="008C69C4">
        <w:rPr>
          <w:rFonts w:ascii="Simplified Arabic" w:hAnsi="Simplified Arabic" w:cs="Simplified Arabic"/>
          <w:b/>
          <w:bCs/>
          <w:sz w:val="24"/>
          <w:szCs w:val="24"/>
          <w:rtl/>
        </w:rPr>
        <w:t xml:space="preserve"> </w:t>
      </w:r>
      <w:r w:rsidR="00F87B34" w:rsidRPr="008C69C4">
        <w:rPr>
          <w:rFonts w:ascii="Simplified Arabic" w:hAnsi="Simplified Arabic" w:cs="Simplified Arabic"/>
          <w:sz w:val="24"/>
          <w:szCs w:val="24"/>
          <w:rtl/>
        </w:rPr>
        <w:t>(1989)</w:t>
      </w:r>
      <w:r w:rsidRPr="008C69C4">
        <w:rPr>
          <w:rFonts w:ascii="Simplified Arabic" w:hAnsi="Simplified Arabic" w:cs="Simplified Arabic"/>
          <w:sz w:val="24"/>
          <w:szCs w:val="24"/>
          <w:rtl/>
        </w:rPr>
        <w:t xml:space="preserve"> و</w:t>
      </w:r>
      <w:r w:rsidRPr="008C69C4">
        <w:rPr>
          <w:rFonts w:ascii="Simplified Arabic" w:hAnsi="Simplified Arabic" w:cs="Simplified Arabic"/>
          <w:b/>
          <w:bCs/>
          <w:sz w:val="24"/>
          <w:szCs w:val="24"/>
        </w:rPr>
        <w:t>Mission: Impossible – Fallout</w:t>
      </w:r>
      <w:r w:rsidR="00F87B34" w:rsidRPr="008C69C4">
        <w:rPr>
          <w:rFonts w:ascii="Simplified Arabic" w:hAnsi="Simplified Arabic" w:cs="Simplified Arabic"/>
          <w:sz w:val="24"/>
          <w:szCs w:val="24"/>
        </w:rPr>
        <w:t xml:space="preserve"> </w:t>
      </w:r>
      <w:r w:rsidR="00F87B34" w:rsidRPr="008C69C4">
        <w:rPr>
          <w:rFonts w:ascii="Simplified Arabic" w:hAnsi="Simplified Arabic" w:cs="Simplified Arabic"/>
          <w:sz w:val="24"/>
          <w:szCs w:val="24"/>
          <w:rtl/>
        </w:rPr>
        <w:t xml:space="preserve"> (</w:t>
      </w:r>
      <w:r w:rsidRPr="008C69C4">
        <w:rPr>
          <w:rFonts w:ascii="Simplified Arabic" w:hAnsi="Simplified Arabic" w:cs="Simplified Arabic"/>
          <w:sz w:val="24"/>
          <w:szCs w:val="24"/>
          <w:rtl/>
        </w:rPr>
        <w:t xml:space="preserve">2018)، علاوة على فيلمه الحائز على جائزة الأوسكار </w:t>
      </w:r>
      <w:r w:rsidRPr="008C69C4">
        <w:rPr>
          <w:rFonts w:ascii="Simplified Arabic" w:hAnsi="Simplified Arabic" w:cs="Simplified Arabic"/>
          <w:b/>
          <w:bCs/>
          <w:sz w:val="24"/>
          <w:szCs w:val="24"/>
        </w:rPr>
        <w:t>Born on the Fourth of July</w:t>
      </w:r>
      <w:r w:rsidRPr="008C69C4">
        <w:rPr>
          <w:rFonts w:ascii="Simplified Arabic" w:hAnsi="Simplified Arabic" w:cs="Simplified Arabic"/>
          <w:sz w:val="24"/>
          <w:szCs w:val="24"/>
          <w:rtl/>
        </w:rPr>
        <w:t>، وغيرها من الأفلام المليئة بالأحداث الحماسية.</w:t>
      </w:r>
    </w:p>
    <w:p w14:paraId="161F154E" w14:textId="6858C260" w:rsidR="00777A5B" w:rsidRPr="008C69C4" w:rsidRDefault="00951C39" w:rsidP="00F87B34">
      <w:pPr>
        <w:bidi/>
        <w:jc w:val="both"/>
        <w:rPr>
          <w:rFonts w:ascii="Simplified Arabic" w:hAnsi="Simplified Arabic" w:cs="Simplified Arabic"/>
          <w:sz w:val="24"/>
          <w:szCs w:val="24"/>
          <w:shd w:val="clear" w:color="auto" w:fill="FFFFFF"/>
          <w:rtl/>
        </w:rPr>
      </w:pPr>
      <w:r w:rsidRPr="008C69C4">
        <w:rPr>
          <w:rFonts w:ascii="Simplified Arabic" w:hAnsi="Simplified Arabic" w:cs="Simplified Arabic"/>
          <w:sz w:val="24"/>
          <w:szCs w:val="24"/>
          <w:shd w:val="clear" w:color="auto" w:fill="FFFFFF"/>
          <w:rtl/>
        </w:rPr>
        <w:t>ويُعرَف توم كروز بأنه من كبار نجوم هوليوود وأحد أشهر الممثلين الأمريكيين، بالإضافة إلى كونه منتج معروف. وقد فاز كروز بالعديد من الجوائز، بما فيها ثلاث جوائز جولدن جلوب، وتمّ ترشيحه ثلاث مرات لنيل جوائز أوسكار.</w:t>
      </w:r>
    </w:p>
    <w:p w14:paraId="32F0942A" w14:textId="1920B837" w:rsidR="00641193" w:rsidRPr="008C69C4" w:rsidRDefault="00EE4D35" w:rsidP="00EE4D35">
      <w:pPr>
        <w:bidi/>
        <w:jc w:val="both"/>
        <w:rPr>
          <w:rFonts w:ascii="Simplified Arabic" w:hAnsi="Simplified Arabic" w:cs="Simplified Arabic"/>
          <w:sz w:val="24"/>
          <w:szCs w:val="24"/>
          <w:shd w:val="clear" w:color="auto" w:fill="FFFFFF"/>
          <w:rtl/>
        </w:rPr>
      </w:pPr>
      <w:r w:rsidRPr="008C69C4">
        <w:rPr>
          <w:rFonts w:ascii="Simplified Arabic" w:hAnsi="Simplified Arabic" w:cs="Simplified Arabic"/>
          <w:sz w:val="24"/>
          <w:szCs w:val="24"/>
          <w:rtl/>
        </w:rPr>
        <w:t xml:space="preserve">وتجدر الإشارة إلى أن العديد من الأفلام المعروفة للممثل الشهير ستتوفر أيضاً عبر </w:t>
      </w:r>
      <w:r w:rsidR="00D16E69">
        <w:rPr>
          <w:rFonts w:ascii="Simplified Arabic" w:hAnsi="Simplified Arabic" w:cs="Simplified Arabic"/>
          <w:sz w:val="24"/>
          <w:szCs w:val="24"/>
          <w:shd w:val="clear" w:color="auto" w:fill="FFFFFF"/>
          <w:rtl/>
        </w:rPr>
        <w:fldChar w:fldCharType="begin"/>
      </w:r>
      <w:r w:rsidR="00D16E69">
        <w:rPr>
          <w:rFonts w:ascii="Simplified Arabic" w:hAnsi="Simplified Arabic" w:cs="Simplified Arabic"/>
          <w:sz w:val="24"/>
          <w:szCs w:val="24"/>
          <w:shd w:val="clear" w:color="auto" w:fill="FFFFFF"/>
          <w:rtl/>
        </w:rPr>
        <w:instrText xml:space="preserve"> </w:instrText>
      </w:r>
      <w:r w:rsidR="00D16E69">
        <w:rPr>
          <w:rFonts w:ascii="Simplified Arabic" w:hAnsi="Simplified Arabic" w:cs="Simplified Arabic"/>
          <w:sz w:val="24"/>
          <w:szCs w:val="24"/>
          <w:shd w:val="clear" w:color="auto" w:fill="FFFFFF"/>
        </w:rPr>
        <w:instrText>HYPERLINK</w:instrText>
      </w:r>
      <w:r w:rsidR="00D16E69">
        <w:rPr>
          <w:rFonts w:ascii="Simplified Arabic" w:hAnsi="Simplified Arabic" w:cs="Simplified Arabic"/>
          <w:sz w:val="24"/>
          <w:szCs w:val="24"/>
          <w:shd w:val="clear" w:color="auto" w:fill="FFFFFF"/>
          <w:rtl/>
        </w:rPr>
        <w:instrText xml:space="preserve"> "</w:instrText>
      </w:r>
      <w:r w:rsidR="00D16E69">
        <w:rPr>
          <w:rFonts w:ascii="Simplified Arabic" w:hAnsi="Simplified Arabic" w:cs="Simplified Arabic"/>
          <w:sz w:val="24"/>
          <w:szCs w:val="24"/>
          <w:shd w:val="clear" w:color="auto" w:fill="FFFFFF"/>
        </w:rPr>
        <w:instrText>https://stream.osn.com</w:instrText>
      </w:r>
      <w:r w:rsidR="00D16E69">
        <w:rPr>
          <w:rFonts w:ascii="Simplified Arabic" w:hAnsi="Simplified Arabic" w:cs="Simplified Arabic"/>
          <w:sz w:val="24"/>
          <w:szCs w:val="24"/>
          <w:shd w:val="clear" w:color="auto" w:fill="FFFFFF"/>
          <w:rtl/>
        </w:rPr>
        <w:instrText xml:space="preserve">/" </w:instrText>
      </w:r>
      <w:r w:rsidR="00D16E69">
        <w:rPr>
          <w:rFonts w:ascii="Simplified Arabic" w:hAnsi="Simplified Arabic" w:cs="Simplified Arabic"/>
          <w:sz w:val="24"/>
          <w:szCs w:val="24"/>
          <w:shd w:val="clear" w:color="auto" w:fill="FFFFFF"/>
          <w:rtl/>
        </w:rPr>
        <w:fldChar w:fldCharType="separate"/>
      </w:r>
      <w:r w:rsidR="00D16E69" w:rsidRPr="00D16E69">
        <w:rPr>
          <w:rStyle w:val="Hyperlink"/>
          <w:rFonts w:ascii="Simplified Arabic" w:hAnsi="Simplified Arabic" w:cs="Simplified Arabic" w:hint="cs"/>
          <w:sz w:val="24"/>
          <w:szCs w:val="24"/>
          <w:shd w:val="clear" w:color="auto" w:fill="FFFFFF"/>
          <w:rtl/>
        </w:rPr>
        <w:t>تطبيق</w:t>
      </w:r>
      <w:r w:rsidR="00D16E69" w:rsidRPr="00D16E69">
        <w:rPr>
          <w:rStyle w:val="Hyperlink"/>
          <w:rFonts w:ascii="Simplified Arabic" w:hAnsi="Simplified Arabic" w:cs="Simplified Arabic"/>
          <w:sz w:val="24"/>
          <w:szCs w:val="24"/>
          <w:shd w:val="clear" w:color="auto" w:fill="FFFFFF"/>
        </w:rPr>
        <w:t xml:space="preserve"> OSN</w:t>
      </w:r>
      <w:r w:rsidR="00D16E69" w:rsidRPr="00D16E69">
        <w:rPr>
          <w:rStyle w:val="Hyperlink"/>
          <w:rFonts w:ascii="Simplified Arabic" w:hAnsi="Simplified Arabic" w:cs="Simplified Arabic" w:hint="cs"/>
          <w:sz w:val="24"/>
          <w:szCs w:val="24"/>
          <w:shd w:val="clear" w:color="auto" w:fill="FFFFFF"/>
          <w:rtl/>
          <w:lang w:bidi="ar-JO"/>
        </w:rPr>
        <w:t xml:space="preserve"> للمشاهدة أونلاين</w:t>
      </w:r>
      <w:r w:rsidR="00D16E69">
        <w:rPr>
          <w:rFonts w:ascii="Simplified Arabic" w:hAnsi="Simplified Arabic" w:cs="Simplified Arabic"/>
          <w:sz w:val="24"/>
          <w:szCs w:val="24"/>
          <w:shd w:val="clear" w:color="auto" w:fill="FFFFFF"/>
          <w:rtl/>
        </w:rPr>
        <w:fldChar w:fldCharType="end"/>
      </w:r>
      <w:r w:rsidR="002D0C40" w:rsidRPr="008C69C4">
        <w:rPr>
          <w:rFonts w:ascii="Simplified Arabic" w:hAnsi="Simplified Arabic" w:cs="Simplified Arabic"/>
          <w:sz w:val="24"/>
          <w:szCs w:val="24"/>
          <w:rtl/>
        </w:rPr>
        <w:t>.</w:t>
      </w:r>
    </w:p>
    <w:p w14:paraId="4EF5259F" w14:textId="77777777" w:rsidR="00F87B34" w:rsidRPr="008C69C4" w:rsidRDefault="0074573E" w:rsidP="0059058D">
      <w:pPr>
        <w:bidi/>
        <w:rPr>
          <w:rFonts w:ascii="Simplified Arabic" w:hAnsi="Simplified Arabic" w:cs="Simplified Arabic"/>
          <w:sz w:val="24"/>
          <w:szCs w:val="24"/>
        </w:rPr>
      </w:pPr>
      <w:r w:rsidRPr="008C69C4">
        <w:rPr>
          <w:rFonts w:ascii="Simplified Arabic" w:hAnsi="Simplified Arabic" w:cs="Simplified Arabic"/>
          <w:b/>
          <w:bCs/>
          <w:sz w:val="24"/>
          <w:szCs w:val="24"/>
          <w:rtl/>
        </w:rPr>
        <w:t>المجموعة الكاملة لأفلام توم كروز التي ستعرض على القناة المؤقتة:</w:t>
      </w:r>
      <w:bookmarkEnd w:id="0"/>
    </w:p>
    <w:p w14:paraId="6C214F7C" w14:textId="7417C533" w:rsidR="00F87B34" w:rsidRPr="008C69C4" w:rsidRDefault="00F87B34" w:rsidP="00F87B34">
      <w:pPr>
        <w:numPr>
          <w:ilvl w:val="0"/>
          <w:numId w:val="25"/>
        </w:numPr>
        <w:bidi/>
        <w:spacing w:after="0"/>
        <w:rPr>
          <w:rFonts w:ascii="Simplified Arabic" w:hAnsi="Simplified Arabic" w:cs="Simplified Arabic"/>
          <w:sz w:val="24"/>
          <w:szCs w:val="24"/>
        </w:rPr>
      </w:pPr>
      <w:r w:rsidRPr="008C69C4">
        <w:rPr>
          <w:rFonts w:ascii="Simplified Arabic" w:hAnsi="Simplified Arabic" w:cs="Simplified Arabic"/>
          <w:lang w:bidi="ar-SA"/>
        </w:rPr>
        <w:t xml:space="preserve"> </w:t>
      </w:r>
      <w:r w:rsidRPr="008C69C4">
        <w:rPr>
          <w:rFonts w:ascii="Simplified Arabic" w:hAnsi="Simplified Arabic" w:cs="Simplified Arabic"/>
          <w:sz w:val="24"/>
          <w:szCs w:val="24"/>
        </w:rPr>
        <w:t>Top Gun (1986)</w:t>
      </w:r>
    </w:p>
    <w:p w14:paraId="54F32C3A"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The Color of Money (1986)</w:t>
      </w:r>
    </w:p>
    <w:p w14:paraId="0FF4815E"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Cocktail (1988)</w:t>
      </w:r>
    </w:p>
    <w:p w14:paraId="3213B3E3"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Rain Man (1988)</w:t>
      </w:r>
    </w:p>
    <w:p w14:paraId="38E8E2E8"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Born on the Fourth of July (1989)</w:t>
      </w:r>
    </w:p>
    <w:p w14:paraId="5955B725"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Days of Thunder (1990)</w:t>
      </w:r>
    </w:p>
    <w:p w14:paraId="485FF09D"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Far and Away (1992)</w:t>
      </w:r>
    </w:p>
    <w:p w14:paraId="239E9FA3"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The Firm (1993)</w:t>
      </w:r>
    </w:p>
    <w:p w14:paraId="175EF993"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Vanilla Sky (2001)</w:t>
      </w:r>
    </w:p>
    <w:p w14:paraId="31992936"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Collateral (2004)</w:t>
      </w:r>
    </w:p>
    <w:p w14:paraId="5BCEC7EB"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War of the Worlds (2005)</w:t>
      </w:r>
    </w:p>
    <w:p w14:paraId="26D87144"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Jack Reacher (2012)</w:t>
      </w:r>
    </w:p>
    <w:p w14:paraId="587E10F3"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Jack Reacher: Never Go Back (2016)</w:t>
      </w:r>
    </w:p>
    <w:p w14:paraId="775D0C8C" w14:textId="5F362FDD"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Mission: Impossible (1996)</w:t>
      </w:r>
    </w:p>
    <w:p w14:paraId="47B741A2"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Mission: Impossible 2 (2000)</w:t>
      </w:r>
    </w:p>
    <w:p w14:paraId="5C5DB78C"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 xml:space="preserve">Mission: Impossible </w:t>
      </w:r>
      <w:proofErr w:type="spellStart"/>
      <w:r w:rsidRPr="008C69C4">
        <w:rPr>
          <w:rFonts w:ascii="Simplified Arabic" w:hAnsi="Simplified Arabic" w:cs="Simplified Arabic"/>
          <w:sz w:val="24"/>
          <w:szCs w:val="24"/>
        </w:rPr>
        <w:t>lll</w:t>
      </w:r>
      <w:proofErr w:type="spellEnd"/>
      <w:r w:rsidRPr="008C69C4">
        <w:rPr>
          <w:rFonts w:ascii="Simplified Arabic" w:hAnsi="Simplified Arabic" w:cs="Simplified Arabic"/>
          <w:sz w:val="24"/>
          <w:szCs w:val="24"/>
        </w:rPr>
        <w:t xml:space="preserve"> (2006)</w:t>
      </w:r>
    </w:p>
    <w:p w14:paraId="12574B95"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Mission: Impossible – Ghost Protocol (2011)</w:t>
      </w:r>
    </w:p>
    <w:p w14:paraId="39FB3ED0" w14:textId="1DA6404C"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Mission: Impossible – Rogue Nation (2015)</w:t>
      </w:r>
    </w:p>
    <w:p w14:paraId="76A5876D" w14:textId="77777777" w:rsidR="00F87B34" w:rsidRPr="008C69C4" w:rsidRDefault="00F87B34" w:rsidP="00F87B34">
      <w:pPr>
        <w:numPr>
          <w:ilvl w:val="0"/>
          <w:numId w:val="25"/>
        </w:numPr>
        <w:bidi/>
        <w:spacing w:after="0"/>
        <w:jc w:val="both"/>
        <w:rPr>
          <w:rFonts w:ascii="Simplified Arabic" w:hAnsi="Simplified Arabic" w:cs="Simplified Arabic"/>
          <w:sz w:val="24"/>
          <w:szCs w:val="24"/>
        </w:rPr>
      </w:pPr>
      <w:r w:rsidRPr="008C69C4">
        <w:rPr>
          <w:rFonts w:ascii="Simplified Arabic" w:hAnsi="Simplified Arabic" w:cs="Simplified Arabic"/>
          <w:sz w:val="24"/>
          <w:szCs w:val="24"/>
        </w:rPr>
        <w:t>Mission: Impossible – Fallout (2018)</w:t>
      </w:r>
    </w:p>
    <w:p w14:paraId="3FFC24D6" w14:textId="77777777" w:rsidR="00F87B34" w:rsidRPr="008C69C4" w:rsidRDefault="00F87B34" w:rsidP="00F87B34">
      <w:pPr>
        <w:bidi/>
        <w:jc w:val="both"/>
        <w:rPr>
          <w:rFonts w:ascii="Simplified Arabic" w:hAnsi="Simplified Arabic" w:cs="Simplified Arabic"/>
          <w:b/>
          <w:bCs/>
          <w:sz w:val="24"/>
          <w:szCs w:val="24"/>
          <w:rtl/>
        </w:rPr>
      </w:pPr>
    </w:p>
    <w:sectPr w:rsidR="00F87B34" w:rsidRPr="008C69C4"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8D4C4" w14:textId="77777777" w:rsidR="005D1682" w:rsidRDefault="005D1682" w:rsidP="00A7048C">
      <w:pPr>
        <w:spacing w:after="0" w:line="240" w:lineRule="auto"/>
      </w:pPr>
      <w:r>
        <w:separator/>
      </w:r>
    </w:p>
  </w:endnote>
  <w:endnote w:type="continuationSeparator" w:id="0">
    <w:p w14:paraId="0D4AB03F" w14:textId="77777777" w:rsidR="005D1682" w:rsidRDefault="005D1682"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A0FBB" w14:textId="77777777" w:rsidR="005D1682" w:rsidRDefault="005D1682" w:rsidP="00A7048C">
      <w:pPr>
        <w:spacing w:after="0" w:line="240" w:lineRule="auto"/>
      </w:pPr>
      <w:r>
        <w:separator/>
      </w:r>
    </w:p>
  </w:footnote>
  <w:footnote w:type="continuationSeparator" w:id="0">
    <w:p w14:paraId="6D5DFF02" w14:textId="77777777" w:rsidR="005D1682" w:rsidRDefault="005D1682"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1E1111C6" w:rsidR="007B2662" w:rsidRDefault="0038240B" w:rsidP="00CC724E">
    <w:pPr>
      <w:pStyle w:val="Header"/>
      <w:bidi/>
      <w:jc w:val="center"/>
      <w:rPr>
        <w:rtl/>
      </w:rPr>
    </w:pPr>
    <w:r>
      <w:rPr>
        <w:rFonts w:hint="cs"/>
        <w:noProof/>
        <w:rtl/>
        <w:lang w:bidi="ar-SA"/>
      </w:rPr>
      <w:drawing>
        <wp:inline distT="0" distB="0" distL="0" distR="0" wp14:anchorId="0FE3AA61" wp14:editId="2C0C0FB9">
          <wp:extent cx="2091055" cy="780415"/>
          <wp:effectExtent l="0" t="0" r="444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780415"/>
                  </a:xfrm>
                  <a:prstGeom prst="rect">
                    <a:avLst/>
                  </a:prstGeom>
                  <a:noFill/>
                </pic:spPr>
              </pic:pic>
            </a:graphicData>
          </a:graphic>
        </wp:inline>
      </w:drawing>
    </w:r>
  </w:p>
  <w:p w14:paraId="34F5F13E" w14:textId="77777777" w:rsidR="007B2662" w:rsidRDefault="007B2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F07874"/>
    <w:multiLevelType w:val="hybridMultilevel"/>
    <w:tmpl w:val="8F88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870D34"/>
    <w:multiLevelType w:val="multilevel"/>
    <w:tmpl w:val="4C5A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4"/>
  </w:num>
  <w:num w:numId="5">
    <w:abstractNumId w:val="6"/>
  </w:num>
  <w:num w:numId="6">
    <w:abstractNumId w:val="18"/>
  </w:num>
  <w:num w:numId="7">
    <w:abstractNumId w:val="21"/>
  </w:num>
  <w:num w:numId="8">
    <w:abstractNumId w:val="16"/>
  </w:num>
  <w:num w:numId="9">
    <w:abstractNumId w:val="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2"/>
  </w:num>
  <w:num w:numId="13">
    <w:abstractNumId w:val="12"/>
  </w:num>
  <w:num w:numId="14">
    <w:abstractNumId w:val="4"/>
  </w:num>
  <w:num w:numId="15">
    <w:abstractNumId w:val="13"/>
  </w:num>
  <w:num w:numId="16">
    <w:abstractNumId w:val="8"/>
  </w:num>
  <w:num w:numId="17">
    <w:abstractNumId w:val="10"/>
  </w:num>
  <w:num w:numId="18">
    <w:abstractNumId w:val="3"/>
  </w:num>
  <w:num w:numId="19">
    <w:abstractNumId w:val="15"/>
  </w:num>
  <w:num w:numId="20">
    <w:abstractNumId w:val="2"/>
  </w:num>
  <w:num w:numId="21">
    <w:abstractNumId w:val="20"/>
  </w:num>
  <w:num w:numId="22">
    <w:abstractNumId w:val="19"/>
  </w:num>
  <w:num w:numId="23">
    <w:abstractNumId w:val="7"/>
  </w:num>
  <w:num w:numId="24">
    <w:abstractNumId w:val="1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kwqQUAWFcVUiwAAAA="/>
  </w:docVars>
  <w:rsids>
    <w:rsidRoot w:val="00C63FFB"/>
    <w:rsid w:val="00000886"/>
    <w:rsid w:val="00006923"/>
    <w:rsid w:val="00011CC3"/>
    <w:rsid w:val="00015878"/>
    <w:rsid w:val="00016F85"/>
    <w:rsid w:val="00032E40"/>
    <w:rsid w:val="000336D0"/>
    <w:rsid w:val="00035E74"/>
    <w:rsid w:val="00035EF6"/>
    <w:rsid w:val="00042247"/>
    <w:rsid w:val="00044DAD"/>
    <w:rsid w:val="00045673"/>
    <w:rsid w:val="00063B89"/>
    <w:rsid w:val="000665E8"/>
    <w:rsid w:val="00072EF8"/>
    <w:rsid w:val="00074B67"/>
    <w:rsid w:val="00075DE5"/>
    <w:rsid w:val="00084CB9"/>
    <w:rsid w:val="00086D73"/>
    <w:rsid w:val="000906B0"/>
    <w:rsid w:val="00093FB9"/>
    <w:rsid w:val="00097287"/>
    <w:rsid w:val="000A2B42"/>
    <w:rsid w:val="000A2E54"/>
    <w:rsid w:val="000A47E5"/>
    <w:rsid w:val="000A6B87"/>
    <w:rsid w:val="000B6417"/>
    <w:rsid w:val="000C1FD7"/>
    <w:rsid w:val="000C3F05"/>
    <w:rsid w:val="000D4776"/>
    <w:rsid w:val="000D55DA"/>
    <w:rsid w:val="000D6FCE"/>
    <w:rsid w:val="000D7CC2"/>
    <w:rsid w:val="000E4A49"/>
    <w:rsid w:val="000E5C34"/>
    <w:rsid w:val="000E6E90"/>
    <w:rsid w:val="000F0653"/>
    <w:rsid w:val="000F0686"/>
    <w:rsid w:val="000F4876"/>
    <w:rsid w:val="000F5D81"/>
    <w:rsid w:val="00100815"/>
    <w:rsid w:val="0010083A"/>
    <w:rsid w:val="00100E39"/>
    <w:rsid w:val="0010593B"/>
    <w:rsid w:val="00107B9C"/>
    <w:rsid w:val="00122306"/>
    <w:rsid w:val="0012235D"/>
    <w:rsid w:val="00125382"/>
    <w:rsid w:val="00131BD7"/>
    <w:rsid w:val="00131F9C"/>
    <w:rsid w:val="001325FF"/>
    <w:rsid w:val="00133681"/>
    <w:rsid w:val="001337D8"/>
    <w:rsid w:val="00136487"/>
    <w:rsid w:val="0013722B"/>
    <w:rsid w:val="00140A8F"/>
    <w:rsid w:val="00142D1B"/>
    <w:rsid w:val="0014447F"/>
    <w:rsid w:val="00144758"/>
    <w:rsid w:val="00152D9E"/>
    <w:rsid w:val="00152FBB"/>
    <w:rsid w:val="0015313F"/>
    <w:rsid w:val="00155917"/>
    <w:rsid w:val="00156BA9"/>
    <w:rsid w:val="00160217"/>
    <w:rsid w:val="0016293D"/>
    <w:rsid w:val="00164CE6"/>
    <w:rsid w:val="00170EFC"/>
    <w:rsid w:val="00173349"/>
    <w:rsid w:val="00173B29"/>
    <w:rsid w:val="00181A2E"/>
    <w:rsid w:val="00186B36"/>
    <w:rsid w:val="001932CA"/>
    <w:rsid w:val="00196571"/>
    <w:rsid w:val="001A1435"/>
    <w:rsid w:val="001A1714"/>
    <w:rsid w:val="001A1ED1"/>
    <w:rsid w:val="001A2400"/>
    <w:rsid w:val="001A4DE7"/>
    <w:rsid w:val="001A5323"/>
    <w:rsid w:val="001B29CB"/>
    <w:rsid w:val="001B4AE7"/>
    <w:rsid w:val="001B615E"/>
    <w:rsid w:val="001C7751"/>
    <w:rsid w:val="001D4EC1"/>
    <w:rsid w:val="001E0317"/>
    <w:rsid w:val="001E166A"/>
    <w:rsid w:val="001E48F7"/>
    <w:rsid w:val="001F2EA8"/>
    <w:rsid w:val="00201D2A"/>
    <w:rsid w:val="002022B6"/>
    <w:rsid w:val="002061A8"/>
    <w:rsid w:val="00211B32"/>
    <w:rsid w:val="0021314A"/>
    <w:rsid w:val="002150CC"/>
    <w:rsid w:val="00220D04"/>
    <w:rsid w:val="00224177"/>
    <w:rsid w:val="002263A6"/>
    <w:rsid w:val="00234A64"/>
    <w:rsid w:val="00244D22"/>
    <w:rsid w:val="002472F3"/>
    <w:rsid w:val="00247852"/>
    <w:rsid w:val="00252F92"/>
    <w:rsid w:val="00261E04"/>
    <w:rsid w:val="002654D6"/>
    <w:rsid w:val="00266AC6"/>
    <w:rsid w:val="00267605"/>
    <w:rsid w:val="0027729F"/>
    <w:rsid w:val="00282F78"/>
    <w:rsid w:val="00283FDC"/>
    <w:rsid w:val="00285E96"/>
    <w:rsid w:val="002B3137"/>
    <w:rsid w:val="002B76A6"/>
    <w:rsid w:val="002C24A6"/>
    <w:rsid w:val="002C30DA"/>
    <w:rsid w:val="002C5072"/>
    <w:rsid w:val="002C5D4D"/>
    <w:rsid w:val="002D020D"/>
    <w:rsid w:val="002D0C40"/>
    <w:rsid w:val="002D22A9"/>
    <w:rsid w:val="002D288B"/>
    <w:rsid w:val="002D6F54"/>
    <w:rsid w:val="002D7FE2"/>
    <w:rsid w:val="002E0B84"/>
    <w:rsid w:val="002E3C5D"/>
    <w:rsid w:val="002E4DC1"/>
    <w:rsid w:val="002F2396"/>
    <w:rsid w:val="002F24A1"/>
    <w:rsid w:val="003016BC"/>
    <w:rsid w:val="00301CFB"/>
    <w:rsid w:val="00302D27"/>
    <w:rsid w:val="00310F15"/>
    <w:rsid w:val="00315C23"/>
    <w:rsid w:val="003252AB"/>
    <w:rsid w:val="00326619"/>
    <w:rsid w:val="00327F48"/>
    <w:rsid w:val="00330414"/>
    <w:rsid w:val="00336000"/>
    <w:rsid w:val="00341199"/>
    <w:rsid w:val="0034454F"/>
    <w:rsid w:val="0035391B"/>
    <w:rsid w:val="00355EAD"/>
    <w:rsid w:val="00365AE1"/>
    <w:rsid w:val="00380FAF"/>
    <w:rsid w:val="0038240B"/>
    <w:rsid w:val="0038299E"/>
    <w:rsid w:val="003838F7"/>
    <w:rsid w:val="00383ED5"/>
    <w:rsid w:val="003A1F69"/>
    <w:rsid w:val="003A284F"/>
    <w:rsid w:val="003A478D"/>
    <w:rsid w:val="003A6433"/>
    <w:rsid w:val="003B6DFF"/>
    <w:rsid w:val="003B7F30"/>
    <w:rsid w:val="003C6413"/>
    <w:rsid w:val="003D03EF"/>
    <w:rsid w:val="003D1F30"/>
    <w:rsid w:val="003D3141"/>
    <w:rsid w:val="003D5F52"/>
    <w:rsid w:val="003E309B"/>
    <w:rsid w:val="003E315E"/>
    <w:rsid w:val="003E6B48"/>
    <w:rsid w:val="003F2F3A"/>
    <w:rsid w:val="00404C05"/>
    <w:rsid w:val="00406536"/>
    <w:rsid w:val="00411C82"/>
    <w:rsid w:val="00414FB7"/>
    <w:rsid w:val="0041626B"/>
    <w:rsid w:val="00423AE2"/>
    <w:rsid w:val="0042464C"/>
    <w:rsid w:val="00430D16"/>
    <w:rsid w:val="00431F17"/>
    <w:rsid w:val="00437899"/>
    <w:rsid w:val="00452C02"/>
    <w:rsid w:val="00461A83"/>
    <w:rsid w:val="00462022"/>
    <w:rsid w:val="00463599"/>
    <w:rsid w:val="00471184"/>
    <w:rsid w:val="00477AE6"/>
    <w:rsid w:val="00483966"/>
    <w:rsid w:val="00486160"/>
    <w:rsid w:val="00491AB8"/>
    <w:rsid w:val="00493989"/>
    <w:rsid w:val="00494F01"/>
    <w:rsid w:val="004A09BF"/>
    <w:rsid w:val="004B2D3E"/>
    <w:rsid w:val="004C0C4B"/>
    <w:rsid w:val="004C2D6F"/>
    <w:rsid w:val="004C6F55"/>
    <w:rsid w:val="004C7E40"/>
    <w:rsid w:val="004E17C1"/>
    <w:rsid w:val="004E32CF"/>
    <w:rsid w:val="004E6B2C"/>
    <w:rsid w:val="004E6F2A"/>
    <w:rsid w:val="004F254C"/>
    <w:rsid w:val="004F53BC"/>
    <w:rsid w:val="00510918"/>
    <w:rsid w:val="00522891"/>
    <w:rsid w:val="00525D29"/>
    <w:rsid w:val="00527DE8"/>
    <w:rsid w:val="00530C00"/>
    <w:rsid w:val="00532E65"/>
    <w:rsid w:val="00533E62"/>
    <w:rsid w:val="00535E2D"/>
    <w:rsid w:val="00540665"/>
    <w:rsid w:val="0054276E"/>
    <w:rsid w:val="00544ABF"/>
    <w:rsid w:val="005466E2"/>
    <w:rsid w:val="00546F4D"/>
    <w:rsid w:val="00547906"/>
    <w:rsid w:val="00552DE5"/>
    <w:rsid w:val="00553204"/>
    <w:rsid w:val="005564B0"/>
    <w:rsid w:val="00557264"/>
    <w:rsid w:val="00565C30"/>
    <w:rsid w:val="005809FC"/>
    <w:rsid w:val="00582BBB"/>
    <w:rsid w:val="0059058D"/>
    <w:rsid w:val="005905D1"/>
    <w:rsid w:val="00592408"/>
    <w:rsid w:val="00596DB1"/>
    <w:rsid w:val="00597864"/>
    <w:rsid w:val="005A4A5B"/>
    <w:rsid w:val="005A6191"/>
    <w:rsid w:val="005B077C"/>
    <w:rsid w:val="005B08F5"/>
    <w:rsid w:val="005B0A47"/>
    <w:rsid w:val="005B1B69"/>
    <w:rsid w:val="005B1FCF"/>
    <w:rsid w:val="005B50D4"/>
    <w:rsid w:val="005B6CC3"/>
    <w:rsid w:val="005B6F7F"/>
    <w:rsid w:val="005C1EFE"/>
    <w:rsid w:val="005C504A"/>
    <w:rsid w:val="005C6415"/>
    <w:rsid w:val="005D1682"/>
    <w:rsid w:val="005D1E81"/>
    <w:rsid w:val="005D7463"/>
    <w:rsid w:val="005E0529"/>
    <w:rsid w:val="005E22A8"/>
    <w:rsid w:val="005E270E"/>
    <w:rsid w:val="005E72CD"/>
    <w:rsid w:val="005F04FB"/>
    <w:rsid w:val="00600393"/>
    <w:rsid w:val="00600712"/>
    <w:rsid w:val="006047F6"/>
    <w:rsid w:val="00610123"/>
    <w:rsid w:val="00611E91"/>
    <w:rsid w:val="00616300"/>
    <w:rsid w:val="00624959"/>
    <w:rsid w:val="00626CED"/>
    <w:rsid w:val="00627588"/>
    <w:rsid w:val="00641193"/>
    <w:rsid w:val="00642A6E"/>
    <w:rsid w:val="00651AA3"/>
    <w:rsid w:val="00654135"/>
    <w:rsid w:val="0065520D"/>
    <w:rsid w:val="00662663"/>
    <w:rsid w:val="0067247B"/>
    <w:rsid w:val="0067506E"/>
    <w:rsid w:val="006821AB"/>
    <w:rsid w:val="00686F4E"/>
    <w:rsid w:val="00691FAC"/>
    <w:rsid w:val="00692904"/>
    <w:rsid w:val="00694984"/>
    <w:rsid w:val="00697377"/>
    <w:rsid w:val="006A24C6"/>
    <w:rsid w:val="006A76F7"/>
    <w:rsid w:val="006A7F35"/>
    <w:rsid w:val="006B159D"/>
    <w:rsid w:val="006B2AEA"/>
    <w:rsid w:val="006B365A"/>
    <w:rsid w:val="006C6029"/>
    <w:rsid w:val="006C64BA"/>
    <w:rsid w:val="006C666A"/>
    <w:rsid w:val="006D2D72"/>
    <w:rsid w:val="006D353F"/>
    <w:rsid w:val="006E346C"/>
    <w:rsid w:val="006F1298"/>
    <w:rsid w:val="006F1CF8"/>
    <w:rsid w:val="006F239E"/>
    <w:rsid w:val="006F6078"/>
    <w:rsid w:val="006F652F"/>
    <w:rsid w:val="006F689F"/>
    <w:rsid w:val="006F7164"/>
    <w:rsid w:val="006F7BEB"/>
    <w:rsid w:val="00701F65"/>
    <w:rsid w:val="0070209B"/>
    <w:rsid w:val="00702EBD"/>
    <w:rsid w:val="0070425A"/>
    <w:rsid w:val="00707C93"/>
    <w:rsid w:val="00711D44"/>
    <w:rsid w:val="007149BE"/>
    <w:rsid w:val="00727636"/>
    <w:rsid w:val="007313D9"/>
    <w:rsid w:val="00731B4A"/>
    <w:rsid w:val="007376F7"/>
    <w:rsid w:val="00744C0D"/>
    <w:rsid w:val="0074573E"/>
    <w:rsid w:val="00751786"/>
    <w:rsid w:val="00751CDB"/>
    <w:rsid w:val="00752D52"/>
    <w:rsid w:val="00752D7E"/>
    <w:rsid w:val="00753892"/>
    <w:rsid w:val="0075389B"/>
    <w:rsid w:val="007546CA"/>
    <w:rsid w:val="0075557C"/>
    <w:rsid w:val="00756006"/>
    <w:rsid w:val="00757AEE"/>
    <w:rsid w:val="00765F84"/>
    <w:rsid w:val="0077077E"/>
    <w:rsid w:val="00772032"/>
    <w:rsid w:val="00777A5B"/>
    <w:rsid w:val="00785CDD"/>
    <w:rsid w:val="0078734A"/>
    <w:rsid w:val="00794765"/>
    <w:rsid w:val="0079563A"/>
    <w:rsid w:val="007A5471"/>
    <w:rsid w:val="007B2662"/>
    <w:rsid w:val="007B5E7A"/>
    <w:rsid w:val="007D059D"/>
    <w:rsid w:val="007D3D55"/>
    <w:rsid w:val="007D66EC"/>
    <w:rsid w:val="007E0B9C"/>
    <w:rsid w:val="007E0D26"/>
    <w:rsid w:val="007E278A"/>
    <w:rsid w:val="007E688F"/>
    <w:rsid w:val="007F20C3"/>
    <w:rsid w:val="007F5124"/>
    <w:rsid w:val="008022AE"/>
    <w:rsid w:val="00802B63"/>
    <w:rsid w:val="0081640A"/>
    <w:rsid w:val="00816420"/>
    <w:rsid w:val="008208D3"/>
    <w:rsid w:val="0082093C"/>
    <w:rsid w:val="00820E08"/>
    <w:rsid w:val="008252C9"/>
    <w:rsid w:val="00830481"/>
    <w:rsid w:val="00835A5A"/>
    <w:rsid w:val="008379E7"/>
    <w:rsid w:val="0085278B"/>
    <w:rsid w:val="00865940"/>
    <w:rsid w:val="008672DC"/>
    <w:rsid w:val="00871F1E"/>
    <w:rsid w:val="00873099"/>
    <w:rsid w:val="00877A4E"/>
    <w:rsid w:val="008812B3"/>
    <w:rsid w:val="008824EF"/>
    <w:rsid w:val="00882B14"/>
    <w:rsid w:val="00885BDA"/>
    <w:rsid w:val="00885D18"/>
    <w:rsid w:val="0089329F"/>
    <w:rsid w:val="00894B14"/>
    <w:rsid w:val="008A7AC8"/>
    <w:rsid w:val="008B23C9"/>
    <w:rsid w:val="008B6E8D"/>
    <w:rsid w:val="008B7C5D"/>
    <w:rsid w:val="008C0E8B"/>
    <w:rsid w:val="008C1110"/>
    <w:rsid w:val="008C69C4"/>
    <w:rsid w:val="008D5E3B"/>
    <w:rsid w:val="008E09DB"/>
    <w:rsid w:val="008F1CE6"/>
    <w:rsid w:val="0091178F"/>
    <w:rsid w:val="00914AB5"/>
    <w:rsid w:val="0091730C"/>
    <w:rsid w:val="009206F4"/>
    <w:rsid w:val="0092501D"/>
    <w:rsid w:val="00930318"/>
    <w:rsid w:val="00931E75"/>
    <w:rsid w:val="00934374"/>
    <w:rsid w:val="0093536B"/>
    <w:rsid w:val="00937CC5"/>
    <w:rsid w:val="009425ED"/>
    <w:rsid w:val="00945D5E"/>
    <w:rsid w:val="00946798"/>
    <w:rsid w:val="00951C39"/>
    <w:rsid w:val="009553F6"/>
    <w:rsid w:val="00957D81"/>
    <w:rsid w:val="009631EB"/>
    <w:rsid w:val="00963297"/>
    <w:rsid w:val="0097111E"/>
    <w:rsid w:val="009713D2"/>
    <w:rsid w:val="00972868"/>
    <w:rsid w:val="00974E1A"/>
    <w:rsid w:val="009778DA"/>
    <w:rsid w:val="00981065"/>
    <w:rsid w:val="00990100"/>
    <w:rsid w:val="00993184"/>
    <w:rsid w:val="009A1F4D"/>
    <w:rsid w:val="009A26C3"/>
    <w:rsid w:val="009A6B18"/>
    <w:rsid w:val="009B02E2"/>
    <w:rsid w:val="009B3782"/>
    <w:rsid w:val="009B5900"/>
    <w:rsid w:val="009C1C6E"/>
    <w:rsid w:val="009C5251"/>
    <w:rsid w:val="009C7192"/>
    <w:rsid w:val="009D369E"/>
    <w:rsid w:val="009D3C62"/>
    <w:rsid w:val="009D4FC7"/>
    <w:rsid w:val="009D78E7"/>
    <w:rsid w:val="009E2A28"/>
    <w:rsid w:val="009E39F9"/>
    <w:rsid w:val="009E64BC"/>
    <w:rsid w:val="009F38DD"/>
    <w:rsid w:val="009F558D"/>
    <w:rsid w:val="009F5F46"/>
    <w:rsid w:val="009F6DF8"/>
    <w:rsid w:val="009F79BF"/>
    <w:rsid w:val="00A079CB"/>
    <w:rsid w:val="00A12892"/>
    <w:rsid w:val="00A137B9"/>
    <w:rsid w:val="00A15D19"/>
    <w:rsid w:val="00A1691D"/>
    <w:rsid w:val="00A245B5"/>
    <w:rsid w:val="00A310AD"/>
    <w:rsid w:val="00A3507C"/>
    <w:rsid w:val="00A56DF2"/>
    <w:rsid w:val="00A7048C"/>
    <w:rsid w:val="00A716E4"/>
    <w:rsid w:val="00A72C84"/>
    <w:rsid w:val="00A820F0"/>
    <w:rsid w:val="00A82932"/>
    <w:rsid w:val="00A847BC"/>
    <w:rsid w:val="00A85149"/>
    <w:rsid w:val="00A8643B"/>
    <w:rsid w:val="00A9271B"/>
    <w:rsid w:val="00AA0808"/>
    <w:rsid w:val="00AA31A1"/>
    <w:rsid w:val="00AA40D3"/>
    <w:rsid w:val="00AA485C"/>
    <w:rsid w:val="00AA78B0"/>
    <w:rsid w:val="00AB628C"/>
    <w:rsid w:val="00AC3469"/>
    <w:rsid w:val="00AD178E"/>
    <w:rsid w:val="00AE2ED1"/>
    <w:rsid w:val="00AE5435"/>
    <w:rsid w:val="00AE6F6D"/>
    <w:rsid w:val="00AF1EDB"/>
    <w:rsid w:val="00AF4B00"/>
    <w:rsid w:val="00B0157D"/>
    <w:rsid w:val="00B02DD7"/>
    <w:rsid w:val="00B109DB"/>
    <w:rsid w:val="00B130C4"/>
    <w:rsid w:val="00B17020"/>
    <w:rsid w:val="00B17AE3"/>
    <w:rsid w:val="00B17E10"/>
    <w:rsid w:val="00B243BF"/>
    <w:rsid w:val="00B26FBC"/>
    <w:rsid w:val="00B279FD"/>
    <w:rsid w:val="00B30FA2"/>
    <w:rsid w:val="00B360FD"/>
    <w:rsid w:val="00B4238D"/>
    <w:rsid w:val="00B45B55"/>
    <w:rsid w:val="00B54D90"/>
    <w:rsid w:val="00B55D7D"/>
    <w:rsid w:val="00B6004F"/>
    <w:rsid w:val="00B61AFB"/>
    <w:rsid w:val="00B629CD"/>
    <w:rsid w:val="00B62CC4"/>
    <w:rsid w:val="00B649CA"/>
    <w:rsid w:val="00B67223"/>
    <w:rsid w:val="00B759F1"/>
    <w:rsid w:val="00B824AC"/>
    <w:rsid w:val="00B83685"/>
    <w:rsid w:val="00B84AD4"/>
    <w:rsid w:val="00B84D86"/>
    <w:rsid w:val="00B852D3"/>
    <w:rsid w:val="00BA4E64"/>
    <w:rsid w:val="00BA75F6"/>
    <w:rsid w:val="00BB1AA0"/>
    <w:rsid w:val="00BB3478"/>
    <w:rsid w:val="00BB3CD7"/>
    <w:rsid w:val="00BB7770"/>
    <w:rsid w:val="00BC072B"/>
    <w:rsid w:val="00BC3A76"/>
    <w:rsid w:val="00BD5715"/>
    <w:rsid w:val="00BE036B"/>
    <w:rsid w:val="00BE0861"/>
    <w:rsid w:val="00BF0DFC"/>
    <w:rsid w:val="00BF1BC6"/>
    <w:rsid w:val="00C03891"/>
    <w:rsid w:val="00C03941"/>
    <w:rsid w:val="00C03B3E"/>
    <w:rsid w:val="00C1602E"/>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5B5D"/>
    <w:rsid w:val="00C4625A"/>
    <w:rsid w:val="00C552FE"/>
    <w:rsid w:val="00C56649"/>
    <w:rsid w:val="00C626E1"/>
    <w:rsid w:val="00C63AAC"/>
    <w:rsid w:val="00C63FFB"/>
    <w:rsid w:val="00C65475"/>
    <w:rsid w:val="00C65BD9"/>
    <w:rsid w:val="00C67777"/>
    <w:rsid w:val="00C70EEC"/>
    <w:rsid w:val="00C75176"/>
    <w:rsid w:val="00C759DC"/>
    <w:rsid w:val="00C770D7"/>
    <w:rsid w:val="00C77BE5"/>
    <w:rsid w:val="00C900FA"/>
    <w:rsid w:val="00C91D18"/>
    <w:rsid w:val="00C94FB0"/>
    <w:rsid w:val="00CA4FA7"/>
    <w:rsid w:val="00CA6746"/>
    <w:rsid w:val="00CB1B14"/>
    <w:rsid w:val="00CB5007"/>
    <w:rsid w:val="00CB5E34"/>
    <w:rsid w:val="00CB6C34"/>
    <w:rsid w:val="00CC695F"/>
    <w:rsid w:val="00CC724E"/>
    <w:rsid w:val="00CD2CDA"/>
    <w:rsid w:val="00CD4212"/>
    <w:rsid w:val="00CD6E0D"/>
    <w:rsid w:val="00CE30DC"/>
    <w:rsid w:val="00CE4274"/>
    <w:rsid w:val="00CE5D9F"/>
    <w:rsid w:val="00CF3DE0"/>
    <w:rsid w:val="00CF7D72"/>
    <w:rsid w:val="00D01D2B"/>
    <w:rsid w:val="00D05ED3"/>
    <w:rsid w:val="00D139ED"/>
    <w:rsid w:val="00D15FDF"/>
    <w:rsid w:val="00D16E69"/>
    <w:rsid w:val="00D208AD"/>
    <w:rsid w:val="00D21D9E"/>
    <w:rsid w:val="00D30AD2"/>
    <w:rsid w:val="00D332A6"/>
    <w:rsid w:val="00D33D2E"/>
    <w:rsid w:val="00D37F4A"/>
    <w:rsid w:val="00D40D2C"/>
    <w:rsid w:val="00D46E9A"/>
    <w:rsid w:val="00D542E5"/>
    <w:rsid w:val="00D56328"/>
    <w:rsid w:val="00D56BB5"/>
    <w:rsid w:val="00D600B8"/>
    <w:rsid w:val="00D6460F"/>
    <w:rsid w:val="00D64F1E"/>
    <w:rsid w:val="00D70510"/>
    <w:rsid w:val="00D747F9"/>
    <w:rsid w:val="00D75A2C"/>
    <w:rsid w:val="00D81CF5"/>
    <w:rsid w:val="00D863D1"/>
    <w:rsid w:val="00D93882"/>
    <w:rsid w:val="00D97B11"/>
    <w:rsid w:val="00DA4DFC"/>
    <w:rsid w:val="00DA6924"/>
    <w:rsid w:val="00DB6F0E"/>
    <w:rsid w:val="00DC328A"/>
    <w:rsid w:val="00DC469B"/>
    <w:rsid w:val="00DC4EFE"/>
    <w:rsid w:val="00DC7632"/>
    <w:rsid w:val="00DD3346"/>
    <w:rsid w:val="00DD5E87"/>
    <w:rsid w:val="00DE19B8"/>
    <w:rsid w:val="00DE5288"/>
    <w:rsid w:val="00DE7C8B"/>
    <w:rsid w:val="00DF689D"/>
    <w:rsid w:val="00E01CEA"/>
    <w:rsid w:val="00E04E5B"/>
    <w:rsid w:val="00E077B0"/>
    <w:rsid w:val="00E16768"/>
    <w:rsid w:val="00E275BE"/>
    <w:rsid w:val="00E340FF"/>
    <w:rsid w:val="00E34B2C"/>
    <w:rsid w:val="00E45ABC"/>
    <w:rsid w:val="00E516EC"/>
    <w:rsid w:val="00E556B0"/>
    <w:rsid w:val="00E616D1"/>
    <w:rsid w:val="00E61E46"/>
    <w:rsid w:val="00E71471"/>
    <w:rsid w:val="00E738ED"/>
    <w:rsid w:val="00E75535"/>
    <w:rsid w:val="00E75786"/>
    <w:rsid w:val="00E77D29"/>
    <w:rsid w:val="00E80819"/>
    <w:rsid w:val="00E84B93"/>
    <w:rsid w:val="00E908E0"/>
    <w:rsid w:val="00E93014"/>
    <w:rsid w:val="00E94677"/>
    <w:rsid w:val="00EA3289"/>
    <w:rsid w:val="00EA34AA"/>
    <w:rsid w:val="00EA3834"/>
    <w:rsid w:val="00EA3CEE"/>
    <w:rsid w:val="00EA7AE0"/>
    <w:rsid w:val="00EB2EB3"/>
    <w:rsid w:val="00EB3DC4"/>
    <w:rsid w:val="00EB7D72"/>
    <w:rsid w:val="00ED2D2B"/>
    <w:rsid w:val="00ED6871"/>
    <w:rsid w:val="00EE1AE3"/>
    <w:rsid w:val="00EE3B4E"/>
    <w:rsid w:val="00EE4D35"/>
    <w:rsid w:val="00EF5374"/>
    <w:rsid w:val="00EF689B"/>
    <w:rsid w:val="00EF7779"/>
    <w:rsid w:val="00F0386C"/>
    <w:rsid w:val="00F0747C"/>
    <w:rsid w:val="00F07D05"/>
    <w:rsid w:val="00F15930"/>
    <w:rsid w:val="00F177B4"/>
    <w:rsid w:val="00F21BA4"/>
    <w:rsid w:val="00F22823"/>
    <w:rsid w:val="00F40377"/>
    <w:rsid w:val="00F406EB"/>
    <w:rsid w:val="00F446A3"/>
    <w:rsid w:val="00F4518F"/>
    <w:rsid w:val="00F514D5"/>
    <w:rsid w:val="00F51618"/>
    <w:rsid w:val="00F63D1B"/>
    <w:rsid w:val="00F71921"/>
    <w:rsid w:val="00F72955"/>
    <w:rsid w:val="00F84D70"/>
    <w:rsid w:val="00F876E8"/>
    <w:rsid w:val="00F87B34"/>
    <w:rsid w:val="00FA33B0"/>
    <w:rsid w:val="00FA7511"/>
    <w:rsid w:val="00FB0AFC"/>
    <w:rsid w:val="00FB302E"/>
    <w:rsid w:val="00FB43EF"/>
    <w:rsid w:val="00FB5A63"/>
    <w:rsid w:val="00FC3EBE"/>
    <w:rsid w:val="00FD6548"/>
    <w:rsid w:val="00FE1236"/>
    <w:rsid w:val="00FE24DA"/>
    <w:rsid w:val="00FE3A7E"/>
    <w:rsid w:val="00FF0A7C"/>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2">
    <w:name w:val="heading 2"/>
    <w:basedOn w:val="Normal"/>
    <w:next w:val="Normal"/>
    <w:link w:val="Heading2Char"/>
    <w:uiPriority w:val="9"/>
    <w:semiHidden/>
    <w:unhideWhenUsed/>
    <w:qFormat/>
    <w:rsid w:val="007B26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2Char">
    <w:name w:val="Heading 2 Char"/>
    <w:basedOn w:val="DefaultParagraphFont"/>
    <w:link w:val="Heading2"/>
    <w:uiPriority w:val="9"/>
    <w:semiHidden/>
    <w:rsid w:val="007B2662"/>
    <w:rPr>
      <w:rFonts w:asciiTheme="majorHAnsi" w:eastAsiaTheme="majorEastAsia" w:hAnsiTheme="majorHAnsi" w:cstheme="majorBidi"/>
      <w:color w:val="365F91" w:themeColor="accent1" w:themeShade="BF"/>
      <w:sz w:val="26"/>
      <w:szCs w:val="26"/>
    </w:rPr>
  </w:style>
  <w:style w:type="paragraph" w:customStyle="1" w:styleId="toclevel-1">
    <w:name w:val="toclevel-1"/>
    <w:basedOn w:val="Normal"/>
    <w:rsid w:val="007B26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7B2662"/>
  </w:style>
  <w:style w:type="character" w:customStyle="1" w:styleId="toctext">
    <w:name w:val="toctext"/>
    <w:basedOn w:val="DefaultParagraphFont"/>
    <w:rsid w:val="007B2662"/>
  </w:style>
  <w:style w:type="character" w:styleId="UnresolvedMention">
    <w:name w:val="Unresolved Mention"/>
    <w:basedOn w:val="DefaultParagraphFont"/>
    <w:uiPriority w:val="99"/>
    <w:semiHidden/>
    <w:unhideWhenUsed/>
    <w:rsid w:val="00D16E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78293849">
      <w:bodyDiv w:val="1"/>
      <w:marLeft w:val="0"/>
      <w:marRight w:val="0"/>
      <w:marTop w:val="0"/>
      <w:marBottom w:val="0"/>
      <w:divBdr>
        <w:top w:val="none" w:sz="0" w:space="0" w:color="auto"/>
        <w:left w:val="none" w:sz="0" w:space="0" w:color="auto"/>
        <w:bottom w:val="none" w:sz="0" w:space="0" w:color="auto"/>
        <w:right w:val="none" w:sz="0" w:space="0" w:color="auto"/>
      </w:divBdr>
      <w:divsChild>
        <w:div w:id="1892614972">
          <w:marLeft w:val="0"/>
          <w:marRight w:val="0"/>
          <w:marTop w:val="0"/>
          <w:marBottom w:val="0"/>
          <w:divBdr>
            <w:top w:val="single" w:sz="6" w:space="5" w:color="A2A9B1"/>
            <w:left w:val="single" w:sz="6" w:space="5" w:color="A2A9B1"/>
            <w:bottom w:val="single" w:sz="6" w:space="5" w:color="A2A9B1"/>
            <w:right w:val="single" w:sz="6" w:space="5" w:color="A2A9B1"/>
          </w:divBdr>
        </w:div>
      </w:divsChild>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463429208">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895966360">
      <w:bodyDiv w:val="1"/>
      <w:marLeft w:val="0"/>
      <w:marRight w:val="0"/>
      <w:marTop w:val="0"/>
      <w:marBottom w:val="0"/>
      <w:divBdr>
        <w:top w:val="none" w:sz="0" w:space="0" w:color="auto"/>
        <w:left w:val="none" w:sz="0" w:space="0" w:color="auto"/>
        <w:bottom w:val="none" w:sz="0" w:space="0" w:color="auto"/>
        <w:right w:val="none" w:sz="0" w:space="0" w:color="auto"/>
      </w:divBdr>
    </w:div>
    <w:div w:id="119847384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4.xml><?xml version="1.0" encoding="utf-8"?>
<ds:datastoreItem xmlns:ds="http://schemas.openxmlformats.org/officeDocument/2006/customXml" ds:itemID="{2EC93DA3-EF13-4D7B-9537-C3382E373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6</Words>
  <Characters>146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4</cp:revision>
  <cp:lastPrinted>2017-04-04T10:04:00Z</cp:lastPrinted>
  <dcterms:created xsi:type="dcterms:W3CDTF">2020-06-15T06:34:00Z</dcterms:created>
  <dcterms:modified xsi:type="dcterms:W3CDTF">2020-06-1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